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2B50F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4E28DFAF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111A113F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30145B1B" w14:textId="2B21DC4C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0D5A84" wp14:editId="341F2D83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17F7DDA6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AFEDDAF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E8B34C7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7D748497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14:paraId="7A0F8DF0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41C51E68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22C5D1D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3AFCF980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5FC86C8" w14:textId="505756CC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0564974" wp14:editId="15BB5FCF">
                <wp:simplePos x="0" y="0"/>
                <wp:positionH relativeFrom="margin">
                  <wp:posOffset>1819275</wp:posOffset>
                </wp:positionH>
                <wp:positionV relativeFrom="paragraph">
                  <wp:posOffset>8890</wp:posOffset>
                </wp:positionV>
                <wp:extent cx="2409825" cy="844550"/>
                <wp:effectExtent l="0" t="0" r="9525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846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26813A96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atch: 2017-2021</w:t>
                            </w:r>
                          </w:p>
                          <w:p w14:paraId="46B14B82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VI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564974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3.25pt;margin-top:.7pt;width:189.75pt;height:66.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" stroked="f">
                <v:textbox style="mso-fit-shape-to-text:t">
                  <w:txbxContent>
                    <w:p w14:paraId="26813A96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atch: 2017-2021</w:t>
                      </w:r>
                    </w:p>
                    <w:p w14:paraId="46B14B82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Semester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VII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CB73FC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F2D4F67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84C1FDA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6B6EA45E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0EA49081" w14:textId="3A09DC69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94CB645" wp14:editId="181007D9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409825" cy="988060"/>
                <wp:effectExtent l="0" t="0" r="9525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982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B9D91C2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By: -</w:t>
                            </w:r>
                          </w:p>
                          <w:p w14:paraId="06ED7AAC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Nikhil Mishra</w:t>
                            </w:r>
                          </w:p>
                          <w:p w14:paraId="5F87DEFE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: R100217043</w:t>
                            </w:r>
                          </w:p>
                          <w:p w14:paraId="7A828D30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AP ID: 50006258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4CB645" id="Text Box 11" o:spid="_x0000_s1027" type="#_x0000_t202" style="position:absolute;margin-left:138.55pt;margin-top:.95pt;width:189.75pt;height:77.8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    <v:textbox style="mso-fit-shape-to-text:t">
                  <w:txbxContent>
                    <w:p w14:paraId="1B9D91C2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By: -</w:t>
                      </w:r>
                    </w:p>
                    <w:p w14:paraId="06ED7AAC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Nikhil Mishra</w:t>
                      </w:r>
                    </w:p>
                    <w:p w14:paraId="5F87DEFE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oll No: R100217043</w:t>
                      </w:r>
                    </w:p>
                    <w:p w14:paraId="7A828D30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AP ID: 50006258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F9215A" wp14:editId="2A89DD3F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409825" cy="1182370"/>
                <wp:effectExtent l="0" t="0" r="9525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16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34A5FAFC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To: -</w:t>
                            </w:r>
                          </w:p>
                          <w:p w14:paraId="5E9A5C34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urgansh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Sharm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Assistant Professor</w:t>
                            </w:r>
                          </w:p>
                          <w:p w14:paraId="62D01BBE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Department of Cybernetics</w:t>
                            </w:r>
                          </w:p>
                          <w:p w14:paraId="64C53498" w14:textId="77777777" w:rsidR="00C21261" w:rsidRDefault="00C21261" w:rsidP="00C21261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F9215A" id="Text Box 12" o:spid="_x0000_s1028" type="#_x0000_t202" style="position:absolute;margin-left:0;margin-top:.4pt;width:189.75pt;height:93.1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    <v:textbox style="mso-fit-shape-to-text:t">
                  <w:txbxContent>
                    <w:p w14:paraId="34A5FAFC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To: -</w:t>
                      </w:r>
                    </w:p>
                    <w:p w14:paraId="5E9A5C34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r.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urgansh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Sharma</w:t>
                      </w: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 xml:space="preserve"> Assistant Professor</w:t>
                      </w:r>
                    </w:p>
                    <w:p w14:paraId="62D01BBE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Department of Cybernetics</w:t>
                      </w:r>
                    </w:p>
                    <w:p w14:paraId="64C53498" w14:textId="77777777" w:rsidR="00C21261" w:rsidRDefault="00C21261" w:rsidP="00C21261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A485D22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2529CB01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F5D9D2F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5563FA4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77854656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EE85B8F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30D62C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1582DBA" w14:textId="59DC37CC"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 w:rsidRPr="00062841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-</w:t>
      </w:r>
      <w:r w:rsidR="00721562">
        <w:rPr>
          <w:rFonts w:ascii="Times New Roman" w:hAnsi="Times New Roman" w:cs="Times New Roman"/>
          <w:b/>
          <w:bCs/>
          <w:sz w:val="28"/>
          <w:szCs w:val="28"/>
        </w:rPr>
        <w:t xml:space="preserve"> 7</w:t>
      </w:r>
      <w:r w:rsidRPr="00062841">
        <w:rPr>
          <w:rFonts w:ascii="Times New Roman" w:hAnsi="Times New Roman" w:cs="Times New Roman"/>
          <w:sz w:val="28"/>
          <w:szCs w:val="28"/>
        </w:rPr>
        <w:t xml:space="preserve"> </w:t>
      </w:r>
      <w:r w:rsidRPr="00886DCD">
        <w:rPr>
          <w:rFonts w:ascii="Times New Roman" w:hAnsi="Times New Roman" w:cs="Times New Roman"/>
          <w:sz w:val="28"/>
          <w:szCs w:val="28"/>
        </w:rPr>
        <w:t>Design of 3D Rocket using Blender.</w:t>
      </w:r>
    </w:p>
    <w:p w14:paraId="69D8DFBD" w14:textId="4A059E68" w:rsidR="00886DCD" w:rsidRPr="00F17100" w:rsidRDefault="00886DCD" w:rsidP="00EA32C2"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a 3D </w:t>
      </w:r>
      <w:r>
        <w:rPr>
          <w:rFonts w:ascii="Times New Roman" w:hAnsi="Times New Roman" w:cs="Times New Roman"/>
          <w:sz w:val="28"/>
          <w:szCs w:val="28"/>
        </w:rPr>
        <w:t>Rocket</w:t>
      </w:r>
      <w:r w:rsidRPr="00C60801">
        <w:rPr>
          <w:rFonts w:ascii="Times New Roman" w:hAnsi="Times New Roman" w:cs="Times New Roman"/>
          <w:sz w:val="28"/>
          <w:szCs w:val="28"/>
        </w:rPr>
        <w:t xml:space="preserve"> 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0C545D" w14:textId="0E6C1E3F"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s to follow to create a 3D Rocket using Blender</w:t>
      </w:r>
    </w:p>
    <w:p w14:paraId="097E6F38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Clear your default interface of blender which includes deletion of cube</w:t>
      </w:r>
      <w:r w:rsidR="00EA31B0">
        <w:rPr>
          <w:rFonts w:ascii="Times New Roman" w:hAnsi="Times New Roman" w:cs="Times New Roman"/>
          <w:sz w:val="28"/>
          <w:szCs w:val="28"/>
        </w:rPr>
        <w:t>.</w:t>
      </w:r>
    </w:p>
    <w:p w14:paraId="7100BDA3" w14:textId="5E65D5CB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 press Shift</w:t>
      </w:r>
      <w:r w:rsidR="00030141">
        <w:rPr>
          <w:rFonts w:ascii="Times New Roman" w:hAnsi="Times New Roman" w:cs="Times New Roman"/>
          <w:sz w:val="28"/>
          <w:szCs w:val="28"/>
        </w:rPr>
        <w:t xml:space="preserve"> </w:t>
      </w:r>
      <w:r w:rsidRPr="00EA31B0">
        <w:rPr>
          <w:rFonts w:ascii="Times New Roman" w:hAnsi="Times New Roman" w:cs="Times New Roman"/>
          <w:sz w:val="28"/>
          <w:szCs w:val="28"/>
        </w:rPr>
        <w:t>+</w:t>
      </w:r>
      <w:r w:rsidR="00030141">
        <w:rPr>
          <w:rFonts w:ascii="Times New Roman" w:hAnsi="Times New Roman" w:cs="Times New Roman"/>
          <w:sz w:val="28"/>
          <w:szCs w:val="28"/>
        </w:rPr>
        <w:t xml:space="preserve"> </w:t>
      </w:r>
      <w:r w:rsidRPr="00EA31B0">
        <w:rPr>
          <w:rFonts w:ascii="Times New Roman" w:hAnsi="Times New Roman" w:cs="Times New Roman"/>
          <w:sz w:val="28"/>
          <w:szCs w:val="28"/>
        </w:rPr>
        <w:t xml:space="preserve">A, go to mesh and select a cone and change </w:t>
      </w:r>
      <w:r w:rsidR="003C04B4" w:rsidRPr="00EA31B0">
        <w:rPr>
          <w:rFonts w:ascii="Times New Roman" w:hAnsi="Times New Roman" w:cs="Times New Roman"/>
          <w:sz w:val="28"/>
          <w:szCs w:val="28"/>
        </w:rPr>
        <w:t>its</w:t>
      </w:r>
      <w:r w:rsidRPr="00EA31B0">
        <w:rPr>
          <w:rFonts w:ascii="Times New Roman" w:hAnsi="Times New Roman" w:cs="Times New Roman"/>
          <w:sz w:val="28"/>
          <w:szCs w:val="28"/>
        </w:rPr>
        <w:t xml:space="preserve"> vertices to 12 (Standard is 32)</w:t>
      </w:r>
    </w:p>
    <w:p w14:paraId="22F11F7F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 scale down 0.5 and drag it up towards z-axis. Now press tab, select edit-mode and select face select mode. After that select bottom face and extrude it along z-axis. Now extrude a little bit more and press S to scale mode. Scale it down it face so that it’s face looks a little bit bigger.</w:t>
      </w:r>
    </w:p>
    <w:p w14:paraId="5086A7B9" w14:textId="77777777"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Extrude one more time and this time double to the length of previous extrude.</w:t>
      </w:r>
      <w:r w:rsidR="00173994" w:rsidRPr="00EA31B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36DE2B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we need to calculate create the fin our rocket. For that, select every 3</w:t>
      </w:r>
      <w:r w:rsidRPr="00EA31B0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EA31B0">
        <w:rPr>
          <w:rFonts w:ascii="Times New Roman" w:hAnsi="Times New Roman" w:cs="Times New Roman"/>
          <w:sz w:val="28"/>
          <w:szCs w:val="28"/>
        </w:rPr>
        <w:t xml:space="preserve"> section out of 12 sections of the bottom of the rocket, now extrude all 4 sections about 0.7. </w:t>
      </w:r>
    </w:p>
    <w:p w14:paraId="1C6ACCD7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give your fins a look of aero-dynamic shape by scaling it down a bit (0.4)</w:t>
      </w:r>
    </w:p>
    <w:p w14:paraId="09E52680" w14:textId="77777777"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And last part of modelling of rocket, extrude the bottom of rocket and extrude one more time and right click and select appropriate vertices and scale it down a bit. And finally extrude it upwards, which will actually provide your rocket the look for flames and exhaustion area of rocket. </w:t>
      </w:r>
    </w:p>
    <w:p w14:paraId="088DFA7D" w14:textId="77777777"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14:paraId="7471A77D" w14:textId="77777777"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14:paraId="77E57938" w14:textId="6C464266" w:rsidR="004B4E21" w:rsidRPr="00EA31B0" w:rsidRDefault="008E74B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B4E21" w:rsidRPr="00EA31B0">
        <w:rPr>
          <w:rFonts w:ascii="Times New Roman" w:hAnsi="Times New Roman" w:cs="Times New Roman"/>
          <w:sz w:val="28"/>
          <w:szCs w:val="28"/>
        </w:rPr>
        <w:t xml:space="preserve">Finally export your files </w:t>
      </w:r>
      <w:r w:rsidR="00CA0542" w:rsidRPr="00EA31B0">
        <w:rPr>
          <w:rFonts w:ascii="Times New Roman" w:hAnsi="Times New Roman" w:cs="Times New Roman"/>
          <w:sz w:val="28"/>
          <w:szCs w:val="28"/>
        </w:rPr>
        <w:t>as .blend</w:t>
      </w:r>
      <w:r w:rsidR="004B4E21" w:rsidRPr="00EA31B0">
        <w:rPr>
          <w:rFonts w:ascii="Times New Roman" w:hAnsi="Times New Roman" w:cs="Times New Roman"/>
          <w:sz w:val="28"/>
          <w:szCs w:val="28"/>
        </w:rPr>
        <w:t xml:space="preserve"> file and also render a few images for the reference purpose.</w:t>
      </w:r>
    </w:p>
    <w:p w14:paraId="68E52BF9" w14:textId="6310085A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791D4B1E" w14:textId="73D7C9B6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8624939" w14:textId="4B3F1A90"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4EEAEDF0" w14:textId="25B6F20C"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76707260" w14:textId="52E0B9AC"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123FCB70" w14:textId="346C33E5" w:rsidR="00126320" w:rsidRDefault="00126320" w:rsidP="00EA32C2">
      <w:pPr>
        <w:rPr>
          <w:rFonts w:ascii="Times New Roman" w:hAnsi="Times New Roman" w:cs="Times New Roman"/>
          <w:sz w:val="28"/>
          <w:szCs w:val="28"/>
        </w:rPr>
      </w:pPr>
    </w:p>
    <w:p w14:paraId="265CA6F1" w14:textId="6436FEDA" w:rsidR="00886DCD" w:rsidRDefault="00126320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lastRenderedPageBreak/>
        <w:t>O</w:t>
      </w:r>
      <w:r w:rsidR="00574F9C">
        <w:rPr>
          <w:rFonts w:ascii="Times New Roman" w:hAnsi="Times New Roman" w:cs="Times New Roman"/>
          <w:b/>
          <w:bCs/>
          <w:sz w:val="28"/>
          <w:szCs w:val="28"/>
        </w:rPr>
        <w:t>UTPUT</w:t>
      </w:r>
      <w:r w:rsidR="00EA32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CDBF020" w14:textId="0C97C9EE" w:rsidR="001D075B" w:rsidRDefault="001D075B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2A5BD2" w14:textId="46EC92EE" w:rsidR="001D075B" w:rsidRDefault="00247F2E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>
        <w:rPr>
          <w:noProof/>
        </w:rPr>
        <w:drawing>
          <wp:inline distT="0" distB="0" distL="0" distR="0" wp14:anchorId="4D5DB0EE" wp14:editId="5666CAA1">
            <wp:extent cx="5364612" cy="30175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612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D8FA5" w14:textId="51B23420" w:rsidR="00A233EA" w:rsidRDefault="00A233EA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>
        <w:rPr>
          <w:noProof/>
        </w:rPr>
        <w:drawing>
          <wp:inline distT="0" distB="0" distL="0" distR="0" wp14:anchorId="57D87B13" wp14:editId="2042F8B6">
            <wp:extent cx="5364612" cy="30175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612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6821F" w14:textId="3369B7DA" w:rsidR="00ED6FFB" w:rsidRDefault="00ED6FFB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     </w:t>
      </w:r>
      <w:r>
        <w:rPr>
          <w:noProof/>
        </w:rPr>
        <w:drawing>
          <wp:inline distT="0" distB="0" distL="0" distR="0" wp14:anchorId="3446F7B1" wp14:editId="2A275E46">
            <wp:extent cx="5364612" cy="301752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612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F0593" w14:textId="1234B110" w:rsidR="00903926" w:rsidRDefault="00903926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>
        <w:rPr>
          <w:noProof/>
        </w:rPr>
        <w:drawing>
          <wp:inline distT="0" distB="0" distL="0" distR="0" wp14:anchorId="2665365A" wp14:editId="121E49D8">
            <wp:extent cx="5364612" cy="301752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612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2184A" w14:textId="6C051C50" w:rsidR="00D74EEC" w:rsidRDefault="009F2EAE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</w:p>
    <w:p w14:paraId="52846EF6" w14:textId="77777777" w:rsidR="00D74EEC" w:rsidRDefault="00D74EEC" w:rsidP="00D74EE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hyperlink r:id="rId12" w:history="1">
        <w:r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8C0VtIAk-awUy3Axst3degZLR7YdXza2?usp=sharing</w:t>
        </w:r>
      </w:hyperlink>
    </w:p>
    <w:p w14:paraId="5FF4EF12" w14:textId="77777777" w:rsidR="00D74EEC" w:rsidRPr="001D075B" w:rsidRDefault="00D74EEC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D74EEC" w:rsidRPr="001D0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497DB" w14:textId="77777777" w:rsidR="00686463" w:rsidRDefault="00686463" w:rsidP="00130817">
      <w:pPr>
        <w:spacing w:after="0" w:line="240" w:lineRule="auto"/>
      </w:pPr>
      <w:r>
        <w:separator/>
      </w:r>
    </w:p>
  </w:endnote>
  <w:endnote w:type="continuationSeparator" w:id="0">
    <w:p w14:paraId="3C4BACAE" w14:textId="77777777" w:rsidR="00686463" w:rsidRDefault="00686463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5F1002" w14:textId="77777777" w:rsidR="00686463" w:rsidRDefault="00686463" w:rsidP="00130817">
      <w:pPr>
        <w:spacing w:after="0" w:line="240" w:lineRule="auto"/>
      </w:pPr>
      <w:r>
        <w:separator/>
      </w:r>
    </w:p>
  </w:footnote>
  <w:footnote w:type="continuationSeparator" w:id="0">
    <w:p w14:paraId="66BD9CD3" w14:textId="77777777" w:rsidR="00686463" w:rsidRDefault="00686463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Dc3NTU0sTQxtjRQ0lEKTi0uzszPAykwrAUATvjQaywAAAA="/>
  </w:docVars>
  <w:rsids>
    <w:rsidRoot w:val="00886DCD"/>
    <w:rsid w:val="00030141"/>
    <w:rsid w:val="00126320"/>
    <w:rsid w:val="00130817"/>
    <w:rsid w:val="00173994"/>
    <w:rsid w:val="001D075B"/>
    <w:rsid w:val="001D270A"/>
    <w:rsid w:val="001E5616"/>
    <w:rsid w:val="00247F2E"/>
    <w:rsid w:val="003C04B4"/>
    <w:rsid w:val="004B4E21"/>
    <w:rsid w:val="00574F9C"/>
    <w:rsid w:val="00686463"/>
    <w:rsid w:val="00721562"/>
    <w:rsid w:val="007E2B07"/>
    <w:rsid w:val="007F7FDB"/>
    <w:rsid w:val="00882B86"/>
    <w:rsid w:val="00886DCD"/>
    <w:rsid w:val="008E74B6"/>
    <w:rsid w:val="00903926"/>
    <w:rsid w:val="009429EF"/>
    <w:rsid w:val="00973AB7"/>
    <w:rsid w:val="009F2EAE"/>
    <w:rsid w:val="00A233EA"/>
    <w:rsid w:val="00A76282"/>
    <w:rsid w:val="00AB32AC"/>
    <w:rsid w:val="00BB1CE1"/>
    <w:rsid w:val="00C21261"/>
    <w:rsid w:val="00CA0542"/>
    <w:rsid w:val="00D32BED"/>
    <w:rsid w:val="00D74EEC"/>
    <w:rsid w:val="00E05156"/>
    <w:rsid w:val="00E72B7C"/>
    <w:rsid w:val="00EA31B0"/>
    <w:rsid w:val="00EA32C2"/>
    <w:rsid w:val="00ED6FFB"/>
    <w:rsid w:val="00F00999"/>
    <w:rsid w:val="00F1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C001C"/>
  <w15:chartTrackingRefBased/>
  <w15:docId w15:val="{E0A810BB-8F4C-4E8C-9051-87EE542F3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rive.google.com/drive/folders/18C0VtIAk-awUy3Axst3degZLR7YdXza2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Nikhil Mishra</cp:lastModifiedBy>
  <cp:revision>29</cp:revision>
  <dcterms:created xsi:type="dcterms:W3CDTF">2020-10-03T03:44:00Z</dcterms:created>
  <dcterms:modified xsi:type="dcterms:W3CDTF">2020-10-03T14:09:00Z</dcterms:modified>
</cp:coreProperties>
</file>